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FB145" w14:textId="40A49EFE" w:rsidR="006F15D3" w:rsidRPr="00D141E9" w:rsidRDefault="00D141E9" w:rsidP="00DF08E2">
      <w:pPr>
        <w:jc w:val="center"/>
        <w:rPr>
          <w:b/>
          <w:bCs/>
        </w:rPr>
      </w:pPr>
      <w:r w:rsidRPr="00D141E9">
        <w:rPr>
          <w:b/>
          <w:bCs/>
        </w:rPr>
        <w:t>Administrator (Part-Time)</w:t>
      </w:r>
      <w:r w:rsidR="00AC499E">
        <w:rPr>
          <w:b/>
          <w:bCs/>
        </w:rPr>
        <w:t xml:space="preserve">- </w:t>
      </w:r>
      <w:r w:rsidR="00AC499E" w:rsidRPr="00D141E9">
        <w:rPr>
          <w:b/>
          <w:bCs/>
        </w:rPr>
        <w:t>Oconomowoc Historical Society &amp; Museum</w:t>
      </w:r>
    </w:p>
    <w:p w14:paraId="45AF2CBD" w14:textId="2D8340EA" w:rsidR="00D141E9" w:rsidRDefault="00F754DC">
      <w:r>
        <w:t>The Oconomowoc Historical Society and Museum A</w:t>
      </w:r>
      <w:r w:rsidR="00AC499E">
        <w:t>dministrator</w:t>
      </w:r>
      <w:r w:rsidR="0084284B">
        <w:t xml:space="preserve">, committed to historic preservation and research, </w:t>
      </w:r>
      <w:r w:rsidR="00F74EEB">
        <w:t>is</w:t>
      </w:r>
      <w:r>
        <w:t xml:space="preserve"> </w:t>
      </w:r>
      <w:r w:rsidR="0084284B">
        <w:t>seeking a</w:t>
      </w:r>
      <w:r>
        <w:t xml:space="preserve"> part-time</w:t>
      </w:r>
      <w:r w:rsidR="0084284B">
        <w:t xml:space="preserve"> Administrator </w:t>
      </w:r>
      <w:r w:rsidR="00DF08E2">
        <w:t xml:space="preserve">and leader </w:t>
      </w:r>
      <w:r w:rsidR="0084284B">
        <w:t xml:space="preserve">to run and </w:t>
      </w:r>
      <w:r w:rsidR="00D141E9" w:rsidRPr="00D141E9">
        <w:t>oversee</w:t>
      </w:r>
      <w:r w:rsidR="0084284B">
        <w:t xml:space="preserve"> daily </w:t>
      </w:r>
      <w:r w:rsidR="00D141E9" w:rsidRPr="00D141E9">
        <w:t>operations</w:t>
      </w:r>
      <w:r w:rsidR="005C71A1">
        <w:t xml:space="preserve">. </w:t>
      </w:r>
      <w:r w:rsidR="00AC499E">
        <w:t xml:space="preserve"> </w:t>
      </w:r>
      <w:r>
        <w:t>The administrator promotes the mission of the museum while m</w:t>
      </w:r>
      <w:r w:rsidRPr="00D141E9">
        <w:t>aintain</w:t>
      </w:r>
      <w:r>
        <w:t xml:space="preserve">ing </w:t>
      </w:r>
      <w:r w:rsidRPr="00D141E9">
        <w:t>exhibits and equipment</w:t>
      </w:r>
      <w:r>
        <w:t xml:space="preserve">. </w:t>
      </w:r>
      <w:r w:rsidR="005C71A1">
        <w:t xml:space="preserve">  The position supervises staff, volunteers, and contractors.  </w:t>
      </w:r>
      <w:r>
        <w:t xml:space="preserve">  The position r</w:t>
      </w:r>
      <w:r w:rsidR="00D141E9" w:rsidRPr="00D141E9">
        <w:t xml:space="preserve">eports to the </w:t>
      </w:r>
      <w:r w:rsidR="00D141E9">
        <w:t>President and Board of Directors</w:t>
      </w:r>
      <w:r w:rsidR="005C71A1">
        <w:t xml:space="preserve"> and supervises</w:t>
      </w:r>
      <w:r w:rsidR="00EE3BE6">
        <w:t xml:space="preserve"> staff, volunteers, and </w:t>
      </w:r>
      <w:r w:rsidR="00D47FB5">
        <w:t>contractors</w:t>
      </w:r>
      <w:r w:rsidR="00EE3BE6">
        <w:t xml:space="preserve">.  </w:t>
      </w:r>
      <w:r w:rsidR="005C71A1">
        <w:t xml:space="preserve">  </w:t>
      </w:r>
      <w:r w:rsidR="00D141E9" w:rsidRPr="00D141E9">
        <w:t xml:space="preserve">This position </w:t>
      </w:r>
      <w:r w:rsidR="008358B4">
        <w:t>requires an average of</w:t>
      </w:r>
      <w:r w:rsidR="00D141E9" w:rsidRPr="00F74EEB">
        <w:rPr>
          <w:color w:val="FF0000"/>
        </w:rPr>
        <w:t xml:space="preserve"> </w:t>
      </w:r>
      <w:r w:rsidR="00D7037D" w:rsidRPr="00D7037D">
        <w:t>20 -25 hours</w:t>
      </w:r>
      <w:r w:rsidR="00D7037D">
        <w:rPr>
          <w:color w:val="FF0000"/>
        </w:rPr>
        <w:t xml:space="preserve"> </w:t>
      </w:r>
      <w:r w:rsidR="00D141E9" w:rsidRPr="00D141E9">
        <w:t>per week, 12 months a year</w:t>
      </w:r>
      <w:r w:rsidR="008358B4" w:rsidRPr="008358B4">
        <w:t xml:space="preserve">. </w:t>
      </w:r>
      <w:r w:rsidR="00F74EEB">
        <w:rPr>
          <w:color w:val="FF0000"/>
        </w:rPr>
        <w:t xml:space="preserve"> </w:t>
      </w:r>
      <w:r w:rsidR="00AC499E">
        <w:t>For additional information and requirements, visit</w:t>
      </w:r>
      <w:r w:rsidR="00D141E9">
        <w:t xml:space="preserve">:  </w:t>
      </w:r>
      <w:hyperlink r:id="rId4" w:history="1">
        <w:r w:rsidR="00D141E9" w:rsidRPr="00A23F03">
          <w:rPr>
            <w:rStyle w:val="Hyperlink"/>
          </w:rPr>
          <w:t>https://www.oconomowochistoricalsociety.org/</w:t>
        </w:r>
      </w:hyperlink>
      <w:r w:rsidR="00D141E9">
        <w:t xml:space="preserve"> </w:t>
      </w:r>
    </w:p>
    <w:p w14:paraId="5B37218B" w14:textId="01D28216" w:rsidR="00D141E9" w:rsidRDefault="00AC499E" w:rsidP="00D141E9">
      <w:r>
        <w:t>To</w:t>
      </w:r>
      <w:r w:rsidR="009F002A">
        <w:t xml:space="preserve"> be considered</w:t>
      </w:r>
      <w:r>
        <w:t>, please</w:t>
      </w:r>
      <w:r w:rsidR="009F002A">
        <w:t xml:space="preserve"> submit a</w:t>
      </w:r>
      <w:r>
        <w:t xml:space="preserve"> </w:t>
      </w:r>
      <w:r w:rsidR="00D141E9">
        <w:t xml:space="preserve">cover letter </w:t>
      </w:r>
      <w:r w:rsidR="008358B4">
        <w:t xml:space="preserve">with compensation expectations </w:t>
      </w:r>
      <w:r w:rsidR="00D141E9">
        <w:t>and r</w:t>
      </w:r>
      <w:r>
        <w:t xml:space="preserve">esume </w:t>
      </w:r>
      <w:r w:rsidR="009F002A">
        <w:t xml:space="preserve">to one of the addresses below.  Cover letter and resume must be received by </w:t>
      </w:r>
      <w:r w:rsidR="008358B4">
        <w:t>March 10, 2023.</w:t>
      </w:r>
      <w:r w:rsidR="009F002A" w:rsidRPr="00F74EEB">
        <w:rPr>
          <w:color w:val="FF0000"/>
        </w:rPr>
        <w:t xml:space="preserve"> </w:t>
      </w:r>
      <w:r w:rsidR="00D141E9" w:rsidRPr="00F74EEB">
        <w:rPr>
          <w:color w:val="FF0000"/>
        </w:rPr>
        <w:t xml:space="preserve"> </w:t>
      </w:r>
    </w:p>
    <w:p w14:paraId="14445CFC" w14:textId="28BB7073" w:rsidR="00F74EEB" w:rsidRPr="008358B4" w:rsidRDefault="00F74EEB" w:rsidP="00F74EEB">
      <w:r>
        <w:t>Option 1 Email</w:t>
      </w:r>
      <w:r w:rsidRPr="008358B4">
        <w:t xml:space="preserve">:   </w:t>
      </w:r>
      <w:r w:rsidR="00DF08E2" w:rsidRPr="008358B4">
        <w:t>oahsm@att.net</w:t>
      </w:r>
    </w:p>
    <w:p w14:paraId="7091D67B" w14:textId="1169F3E1" w:rsidR="00D141E9" w:rsidRDefault="00F74EEB" w:rsidP="00F74EEB">
      <w:pPr>
        <w:spacing w:line="240" w:lineRule="auto"/>
      </w:pPr>
      <w:r>
        <w:t xml:space="preserve">Option 2 Mail:  </w:t>
      </w:r>
      <w:r w:rsidR="00D141E9">
        <w:t>Oconomowoc Historical Society &amp; Museum</w:t>
      </w:r>
      <w:r>
        <w:t xml:space="preserve">, </w:t>
      </w:r>
      <w:r w:rsidR="00D141E9">
        <w:t>Attn:  Executive Committee</w:t>
      </w:r>
      <w:r>
        <w:t xml:space="preserve">, </w:t>
      </w:r>
      <w:r w:rsidR="00D141E9">
        <w:t>103 W Jefferson St.</w:t>
      </w:r>
      <w:r>
        <w:t xml:space="preserve">, </w:t>
      </w:r>
      <w:r w:rsidR="00D141E9">
        <w:t>Oconomowoc, WI  53066</w:t>
      </w:r>
    </w:p>
    <w:p w14:paraId="556A4949" w14:textId="77777777" w:rsidR="00D141E9" w:rsidRDefault="00D141E9" w:rsidP="00F74EEB">
      <w:pPr>
        <w:spacing w:line="240" w:lineRule="auto"/>
      </w:pPr>
    </w:p>
    <w:sectPr w:rsidR="00D141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MDM3MbA0MzM3NDNV0lEKTi0uzszPAykwrAUAT+DKlCwAAAA="/>
  </w:docVars>
  <w:rsids>
    <w:rsidRoot w:val="00D141E9"/>
    <w:rsid w:val="00160178"/>
    <w:rsid w:val="005C71A1"/>
    <w:rsid w:val="005E05BB"/>
    <w:rsid w:val="006F15D3"/>
    <w:rsid w:val="008358B4"/>
    <w:rsid w:val="0084284B"/>
    <w:rsid w:val="009F002A"/>
    <w:rsid w:val="00AC499E"/>
    <w:rsid w:val="00D001D1"/>
    <w:rsid w:val="00D141E9"/>
    <w:rsid w:val="00D47FB5"/>
    <w:rsid w:val="00D7037D"/>
    <w:rsid w:val="00D7728C"/>
    <w:rsid w:val="00DF08E2"/>
    <w:rsid w:val="00EE3BE6"/>
    <w:rsid w:val="00F74EEB"/>
    <w:rsid w:val="00F75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1B334"/>
  <w15:chartTrackingRefBased/>
  <w15:docId w15:val="{ABE3BA64-0C6D-4A8E-8997-B407D171D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41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41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oconomowochistoricalsociety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951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Duffy</dc:creator>
  <cp:keywords/>
  <dc:description/>
  <cp:lastModifiedBy>Robert Duffy</cp:lastModifiedBy>
  <cp:revision>2</cp:revision>
  <dcterms:created xsi:type="dcterms:W3CDTF">2023-02-20T13:53:00Z</dcterms:created>
  <dcterms:modified xsi:type="dcterms:W3CDTF">2023-02-20T13:53:00Z</dcterms:modified>
</cp:coreProperties>
</file>